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D011F" w14:textId="656DAC33" w:rsidR="00BD362A" w:rsidRPr="00686472" w:rsidRDefault="0043538D" w:rsidP="00D24226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86472">
        <w:rPr>
          <w:rFonts w:ascii="Times New Roman" w:hAnsi="Times New Roman" w:cs="Times New Roman"/>
          <w:sz w:val="24"/>
          <w:szCs w:val="24"/>
        </w:rPr>
        <w:t>Silver hair</w:t>
      </w:r>
    </w:p>
    <w:p w14:paraId="5C65713F" w14:textId="0A918C4D" w:rsidR="00D24226" w:rsidRDefault="00686472" w:rsidP="00D2422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rown shoes with their tips pointed to the sky</w:t>
      </w:r>
    </w:p>
    <w:p w14:paraId="1EEB4F12" w14:textId="2CD17E1D" w:rsidR="00D24226" w:rsidRDefault="00686472" w:rsidP="00D2422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d design on his left foot and blue design on his right. </w:t>
      </w:r>
    </w:p>
    <w:p w14:paraId="6AAFDFF9" w14:textId="77777777" w:rsidR="00D24226" w:rsidRDefault="00686472" w:rsidP="00D2422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ggy pants with a black and blue checkered pattern on his left leg, </w:t>
      </w:r>
    </w:p>
    <w:p w14:paraId="6D06FA1B" w14:textId="77777777" w:rsidR="00D24226" w:rsidRDefault="00686472" w:rsidP="00D2422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black and red pattern on his right. </w:t>
      </w:r>
    </w:p>
    <w:p w14:paraId="3AAC1D88" w14:textId="77777777" w:rsidR="00D24226" w:rsidRDefault="00686472" w:rsidP="00D2422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jacket with a black base that alternated red and blue. </w:t>
      </w:r>
    </w:p>
    <w:p w14:paraId="2C118411" w14:textId="77777777" w:rsidR="00D24226" w:rsidRDefault="00686472" w:rsidP="00D2422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s long sleeves </w:t>
      </w:r>
    </w:p>
    <w:p w14:paraId="3E3E9727" w14:textId="77777777" w:rsidR="00D24226" w:rsidRDefault="00686472" w:rsidP="00D24226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ft arm with a white base and red star pattern</w:t>
      </w:r>
    </w:p>
    <w:p w14:paraId="25708B59" w14:textId="77777777" w:rsidR="00D24226" w:rsidRDefault="00686472" w:rsidP="00D24226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ght arm had a black base with a blue diamond pattern</w:t>
      </w:r>
    </w:p>
    <w:p w14:paraId="35624DEE" w14:textId="77777777" w:rsidR="00D24226" w:rsidRDefault="00686472" w:rsidP="00D2422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s neck was covered with a red and blue scarf</w:t>
      </w:r>
    </w:p>
    <w:p w14:paraId="7FE1DE98" w14:textId="77777777" w:rsidR="00D24226" w:rsidRDefault="00686472" w:rsidP="00D2422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white mask decorated with golden lips hid his face</w:t>
      </w:r>
    </w:p>
    <w:p w14:paraId="2325B734" w14:textId="77777777" w:rsidR="00D24226" w:rsidRDefault="00686472" w:rsidP="00D24226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ol’s cap decorated his head</w:t>
      </w:r>
    </w:p>
    <w:p w14:paraId="26BAC5E6" w14:textId="77777777" w:rsidR="00D24226" w:rsidRDefault="00686472" w:rsidP="00D24226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te and black base </w:t>
      </w:r>
    </w:p>
    <w:p w14:paraId="3B73FC2A" w14:textId="76293A9E" w:rsidR="00686472" w:rsidRDefault="00686472" w:rsidP="00D24226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ld outlined tips</w:t>
      </w:r>
      <w:r w:rsidR="00FA35AF">
        <w:rPr>
          <w:rFonts w:ascii="Times New Roman" w:hAnsi="Times New Roman" w:cs="Times New Roman"/>
          <w:sz w:val="24"/>
          <w:szCs w:val="24"/>
        </w:rPr>
        <w:t>, each one adorned by a small bell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DE57A76" w14:textId="77777777" w:rsidR="00D934CE" w:rsidRDefault="00D24226" w:rsidP="00D242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mary pattern</w:t>
      </w:r>
      <w:r w:rsidR="00D934CE">
        <w:rPr>
          <w:rFonts w:ascii="Times New Roman" w:hAnsi="Times New Roman" w:cs="Times New Roman"/>
          <w:sz w:val="24"/>
          <w:szCs w:val="24"/>
        </w:rPr>
        <w:t xml:space="preserve"> </w:t>
      </w:r>
      <w:r w:rsidR="00D934CE">
        <w:rPr>
          <w:rFonts w:ascii="Times New Roman" w:hAnsi="Times New Roman" w:cs="Times New Roman"/>
          <w:sz w:val="24"/>
          <w:szCs w:val="24"/>
        </w:rPr>
        <w:t>(varies between jesters)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234AC9F" w14:textId="399B8260" w:rsidR="00D24226" w:rsidRPr="00D934CE" w:rsidRDefault="00D24226" w:rsidP="00D934CE">
      <w:pPr>
        <w:ind w:left="720"/>
      </w:pPr>
      <w:r>
        <w:rPr>
          <w:rFonts w:ascii="Times New Roman" w:hAnsi="Times New Roman" w:cs="Times New Roman"/>
          <w:sz w:val="24"/>
          <w:szCs w:val="24"/>
        </w:rPr>
        <w:t xml:space="preserve">red and blue </w:t>
      </w:r>
      <w:r w:rsidR="00D934CE">
        <w:rPr>
          <w:rFonts w:ascii="Times New Roman" w:hAnsi="Times New Roman" w:cs="Times New Roman"/>
          <w:sz w:val="24"/>
          <w:szCs w:val="24"/>
        </w:rPr>
        <w:t>– serious analyst</w:t>
      </w:r>
    </w:p>
    <w:p w14:paraId="57C47472" w14:textId="42D13D8C" w:rsidR="00D934CE" w:rsidRDefault="00D934CE" w:rsidP="00D242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urple and orange – annoying and pushy</w:t>
      </w:r>
    </w:p>
    <w:p w14:paraId="6DBD3EE6" w14:textId="4AAD6446" w:rsidR="00D934CE" w:rsidRDefault="00D934CE" w:rsidP="00D242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lavender and jade – silly and playful</w:t>
      </w:r>
    </w:p>
    <w:p w14:paraId="2DA962C1" w14:textId="563E43C7" w:rsidR="00D934CE" w:rsidRDefault="00D934CE" w:rsidP="00D24226">
      <w:r>
        <w:rPr>
          <w:rFonts w:ascii="Times New Roman" w:hAnsi="Times New Roman" w:cs="Times New Roman"/>
          <w:sz w:val="24"/>
          <w:szCs w:val="24"/>
        </w:rPr>
        <w:tab/>
      </w:r>
    </w:p>
    <w:sectPr w:rsidR="00D934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zQ1sbCwsDQ3szRT0lEKTi0uzszPAykwrgUAWiki1CwAAAA="/>
  </w:docVars>
  <w:rsids>
    <w:rsidRoot w:val="00203B65"/>
    <w:rsid w:val="00203B65"/>
    <w:rsid w:val="0043538D"/>
    <w:rsid w:val="00686472"/>
    <w:rsid w:val="00BD362A"/>
    <w:rsid w:val="00D24226"/>
    <w:rsid w:val="00D934CE"/>
    <w:rsid w:val="00FA3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34A22"/>
  <w15:chartTrackingRefBased/>
  <w15:docId w15:val="{317EA308-13B7-4CA3-BE9E-ABFABED2A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4</Words>
  <Characters>653</Characters>
  <Application>Microsoft Office Word</Application>
  <DocSecurity>0</DocSecurity>
  <Lines>5</Lines>
  <Paragraphs>1</Paragraphs>
  <ScaleCrop>false</ScaleCrop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6</cp:revision>
  <dcterms:created xsi:type="dcterms:W3CDTF">2023-02-24T02:32:00Z</dcterms:created>
  <dcterms:modified xsi:type="dcterms:W3CDTF">2023-09-24T14:01:00Z</dcterms:modified>
</cp:coreProperties>
</file>